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96CAD" w14:textId="77777777" w:rsidR="003C27CE" w:rsidRPr="00741E40" w:rsidRDefault="00741E40" w:rsidP="006B7796">
      <w:pPr>
        <w:spacing w:after="0"/>
        <w:ind w:left="-426" w:right="1989"/>
        <w:rPr>
          <w:rFonts w:ascii="Arial" w:hAnsi="Arial" w:cs="Arial"/>
          <w:b/>
          <w:sz w:val="14"/>
          <w:szCs w:val="20"/>
        </w:rPr>
      </w:pPr>
      <w:r w:rsidRPr="006B7796">
        <w:rPr>
          <w:rFonts w:ascii="Arial" w:hAnsi="Arial" w:cs="Arial"/>
          <w:noProof/>
          <w:sz w:val="16"/>
          <w:szCs w:val="20"/>
          <w:lang w:eastAsia="en-PH"/>
        </w:rPr>
        <w:drawing>
          <wp:anchor distT="0" distB="0" distL="114300" distR="114300" simplePos="0" relativeHeight="251669504" behindDoc="0" locked="0" layoutInCell="1" allowOverlap="1" wp14:anchorId="02735F39" wp14:editId="1F18B8B8">
            <wp:simplePos x="0" y="0"/>
            <wp:positionH relativeFrom="column">
              <wp:posOffset>3354636</wp:posOffset>
            </wp:positionH>
            <wp:positionV relativeFrom="paragraph">
              <wp:posOffset>-138162</wp:posOffset>
            </wp:positionV>
            <wp:extent cx="727113" cy="727113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RERC 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151" cy="7271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  <w:sz w:val="16"/>
          <w:szCs w:val="20"/>
          <w:lang w:eastAsia="en-PH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273285E" wp14:editId="66E04722">
                <wp:simplePos x="0" y="0"/>
                <wp:positionH relativeFrom="column">
                  <wp:posOffset>4423938</wp:posOffset>
                </wp:positionH>
                <wp:positionV relativeFrom="paragraph">
                  <wp:posOffset>-457200</wp:posOffset>
                </wp:positionV>
                <wp:extent cx="32084" cy="11854681"/>
                <wp:effectExtent l="0" t="0" r="25400" b="3302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84" cy="118546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C118F2" id="Straight Connector 10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35pt,-36pt" to="350.9pt,89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" strokecolor="#a5a5a5 [3206]" strokeweight=".5pt">
                <v:stroke joinstyle="miter"/>
              </v:line>
            </w:pict>
          </mc:Fallback>
        </mc:AlternateContent>
      </w:r>
      <w:r w:rsidRPr="006B7796">
        <w:rPr>
          <w:rFonts w:ascii="Arial" w:hAnsi="Arial" w:cs="Arial"/>
          <w:b/>
          <w:noProof/>
          <w:sz w:val="16"/>
          <w:szCs w:val="20"/>
          <w:lang w:eastAsia="en-PH"/>
        </w:rPr>
        <w:drawing>
          <wp:anchor distT="0" distB="0" distL="114300" distR="114300" simplePos="0" relativeHeight="251670528" behindDoc="0" locked="0" layoutInCell="1" allowOverlap="1" wp14:anchorId="4515CAE7" wp14:editId="7015DACE">
            <wp:simplePos x="0" y="0"/>
            <wp:positionH relativeFrom="margin">
              <wp:posOffset>-38559</wp:posOffset>
            </wp:positionH>
            <wp:positionV relativeFrom="paragraph">
              <wp:posOffset>-159745</wp:posOffset>
            </wp:positionV>
            <wp:extent cx="748665" cy="7486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 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656" cy="754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7796">
        <w:rPr>
          <w:rFonts w:ascii="Arial" w:hAnsi="Arial" w:cs="Arial"/>
          <w:b/>
          <w:sz w:val="16"/>
          <w:szCs w:val="20"/>
        </w:rPr>
        <w:t xml:space="preserve">                                                              </w:t>
      </w:r>
      <w:r w:rsidR="003C27CE" w:rsidRPr="00741E40">
        <w:rPr>
          <w:rFonts w:ascii="Arial" w:hAnsi="Arial" w:cs="Arial"/>
          <w:b/>
          <w:sz w:val="14"/>
          <w:szCs w:val="20"/>
        </w:rPr>
        <w:t>PALAWAN STATE UNIVERSITY</w:t>
      </w:r>
    </w:p>
    <w:p w14:paraId="5A3AD893" w14:textId="77777777" w:rsidR="001C4676" w:rsidRPr="00741E40" w:rsidRDefault="006B7796" w:rsidP="006B7796">
      <w:pPr>
        <w:spacing w:after="0"/>
        <w:ind w:right="1989"/>
        <w:rPr>
          <w:rFonts w:ascii="Arial" w:hAnsi="Arial" w:cs="Arial"/>
          <w:b/>
          <w:sz w:val="18"/>
          <w:szCs w:val="20"/>
        </w:rPr>
      </w:pPr>
      <w:r w:rsidRPr="00741E40">
        <w:rPr>
          <w:rFonts w:ascii="Arial" w:hAnsi="Arial" w:cs="Arial"/>
          <w:b/>
          <w:sz w:val="18"/>
          <w:szCs w:val="20"/>
        </w:rPr>
        <w:t xml:space="preserve">                            </w:t>
      </w:r>
      <w:r w:rsidR="001C4676" w:rsidRPr="00741E40">
        <w:rPr>
          <w:rFonts w:ascii="Arial" w:hAnsi="Arial" w:cs="Arial"/>
          <w:b/>
          <w:sz w:val="18"/>
          <w:szCs w:val="20"/>
        </w:rPr>
        <w:t>RESEARCH ETHICS REVIEW COMMITTEE</w:t>
      </w:r>
    </w:p>
    <w:p w14:paraId="1E93744B" w14:textId="77777777" w:rsidR="001C4676" w:rsidRPr="00741E40" w:rsidRDefault="006B7796" w:rsidP="006B7796">
      <w:pPr>
        <w:spacing w:after="0"/>
        <w:ind w:right="1989"/>
        <w:rPr>
          <w:rFonts w:ascii="Arial" w:hAnsi="Arial" w:cs="Arial"/>
          <w:b/>
          <w:sz w:val="14"/>
          <w:szCs w:val="20"/>
        </w:rPr>
      </w:pPr>
      <w:r w:rsidRPr="00741E40">
        <w:rPr>
          <w:rFonts w:ascii="Arial" w:hAnsi="Arial" w:cs="Arial"/>
          <w:sz w:val="14"/>
          <w:szCs w:val="20"/>
        </w:rPr>
        <w:t xml:space="preserve">                                   </w:t>
      </w:r>
      <w:proofErr w:type="spellStart"/>
      <w:r w:rsidR="001C4676" w:rsidRPr="00741E40">
        <w:rPr>
          <w:rFonts w:ascii="Arial" w:hAnsi="Arial" w:cs="Arial"/>
          <w:sz w:val="14"/>
          <w:szCs w:val="20"/>
        </w:rPr>
        <w:t>Tiniguiban</w:t>
      </w:r>
      <w:proofErr w:type="spellEnd"/>
      <w:r w:rsidR="001C4676" w:rsidRPr="00741E40">
        <w:rPr>
          <w:rFonts w:ascii="Arial" w:hAnsi="Arial" w:cs="Arial"/>
          <w:spacing w:val="5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Heights,</w:t>
      </w:r>
      <w:r w:rsidR="001C4676" w:rsidRPr="00741E40">
        <w:rPr>
          <w:rFonts w:ascii="Arial" w:hAnsi="Arial" w:cs="Arial"/>
          <w:spacing w:val="9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Puerto</w:t>
      </w:r>
      <w:r w:rsidR="001C4676" w:rsidRPr="00741E40">
        <w:rPr>
          <w:rFonts w:ascii="Arial" w:hAnsi="Arial" w:cs="Arial"/>
          <w:spacing w:val="6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Princesa</w:t>
      </w:r>
      <w:r w:rsidR="001C4676" w:rsidRPr="00741E40">
        <w:rPr>
          <w:rFonts w:ascii="Arial" w:hAnsi="Arial" w:cs="Arial"/>
          <w:spacing w:val="6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City,</w:t>
      </w:r>
      <w:r w:rsidR="001C4676" w:rsidRPr="00741E40">
        <w:rPr>
          <w:rFonts w:ascii="Arial" w:hAnsi="Arial" w:cs="Arial"/>
          <w:spacing w:val="9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5300</w:t>
      </w:r>
      <w:r w:rsidR="001C4676" w:rsidRPr="00741E40">
        <w:rPr>
          <w:rFonts w:ascii="Arial" w:hAnsi="Arial" w:cs="Arial"/>
          <w:spacing w:val="29"/>
          <w:sz w:val="14"/>
          <w:szCs w:val="20"/>
        </w:rPr>
        <w:t xml:space="preserve"> </w:t>
      </w:r>
      <w:r w:rsidR="001C4676" w:rsidRPr="00741E40">
        <w:rPr>
          <w:rFonts w:ascii="Arial" w:hAnsi="Arial" w:cs="Arial"/>
          <w:sz w:val="14"/>
          <w:szCs w:val="20"/>
        </w:rPr>
        <w:t>Palawan</w:t>
      </w:r>
    </w:p>
    <w:p w14:paraId="19E12283" w14:textId="77777777" w:rsidR="003C27CE" w:rsidRPr="00741E40" w:rsidRDefault="006B7796" w:rsidP="006B7796">
      <w:pPr>
        <w:pStyle w:val="BodyText"/>
        <w:spacing w:line="183" w:lineRule="exact"/>
        <w:ind w:left="-1418" w:right="1989"/>
        <w:rPr>
          <w:rFonts w:ascii="Arial" w:hAnsi="Arial" w:cs="Arial"/>
          <w:sz w:val="14"/>
          <w:szCs w:val="20"/>
        </w:rPr>
      </w:pPr>
      <w:r w:rsidRPr="00741E40">
        <w:rPr>
          <w:rFonts w:ascii="Arial" w:hAnsi="Arial" w:cs="Arial"/>
          <w:i/>
          <w:spacing w:val="-1"/>
          <w:sz w:val="12"/>
          <w:szCs w:val="20"/>
        </w:rPr>
        <w:t xml:space="preserve">                                   </w:t>
      </w:r>
      <w:r w:rsidR="00741E40">
        <w:rPr>
          <w:rFonts w:ascii="Arial" w:hAnsi="Arial" w:cs="Arial"/>
          <w:i/>
          <w:spacing w:val="-1"/>
          <w:sz w:val="12"/>
          <w:szCs w:val="20"/>
        </w:rPr>
        <w:t xml:space="preserve">         </w:t>
      </w:r>
      <w:r w:rsidRPr="00741E40">
        <w:rPr>
          <w:rFonts w:ascii="Arial" w:hAnsi="Arial" w:cs="Arial"/>
          <w:i/>
          <w:spacing w:val="-1"/>
          <w:sz w:val="12"/>
          <w:szCs w:val="20"/>
        </w:rPr>
        <w:t xml:space="preserve">                                     </w:t>
      </w:r>
      <w:r w:rsidR="001C4676" w:rsidRPr="00741E40">
        <w:rPr>
          <w:rFonts w:ascii="Arial" w:hAnsi="Arial" w:cs="Arial"/>
          <w:i/>
          <w:spacing w:val="-1"/>
          <w:sz w:val="12"/>
          <w:szCs w:val="20"/>
        </w:rPr>
        <w:t>Email</w:t>
      </w:r>
      <w:r w:rsidR="001C4676" w:rsidRPr="00741E40">
        <w:rPr>
          <w:rFonts w:ascii="Arial" w:hAnsi="Arial" w:cs="Arial"/>
          <w:spacing w:val="-1"/>
          <w:sz w:val="12"/>
          <w:szCs w:val="20"/>
        </w:rPr>
        <w:t>:</w:t>
      </w:r>
      <w:r w:rsidR="001C4676" w:rsidRPr="00741E40">
        <w:rPr>
          <w:rFonts w:ascii="Arial" w:hAnsi="Arial" w:cs="Arial"/>
          <w:spacing w:val="-7"/>
          <w:sz w:val="12"/>
          <w:szCs w:val="20"/>
        </w:rPr>
        <w:t xml:space="preserve"> </w:t>
      </w:r>
      <w:hyperlink r:id="rId8">
        <w:r w:rsidR="001C4676" w:rsidRPr="00741E40">
          <w:rPr>
            <w:rFonts w:ascii="Arial" w:hAnsi="Arial" w:cs="Arial"/>
            <w:color w:val="0000FF"/>
            <w:spacing w:val="-1"/>
            <w:sz w:val="12"/>
            <w:szCs w:val="20"/>
            <w:u w:val="single" w:color="0000FF"/>
          </w:rPr>
          <w:t>psurecpal@gmail.com</w:t>
        </w:r>
        <w:r w:rsidR="001C4676" w:rsidRPr="00741E40">
          <w:rPr>
            <w:rFonts w:ascii="Arial" w:hAnsi="Arial" w:cs="Arial"/>
            <w:color w:val="0000FF"/>
            <w:spacing w:val="-4"/>
            <w:sz w:val="12"/>
            <w:szCs w:val="20"/>
          </w:rPr>
          <w:t xml:space="preserve"> </w:t>
        </w:r>
        <w:r w:rsidR="001C4676" w:rsidRPr="00741E40">
          <w:rPr>
            <w:rFonts w:ascii="Arial" w:hAnsi="Arial" w:cs="Arial"/>
            <w:sz w:val="12"/>
            <w:szCs w:val="20"/>
          </w:rPr>
          <w:t>/</w:t>
        </w:r>
        <w:r w:rsidR="001C4676" w:rsidRPr="00741E40">
          <w:rPr>
            <w:rFonts w:ascii="Arial" w:hAnsi="Arial" w:cs="Arial"/>
            <w:spacing w:val="-7"/>
            <w:sz w:val="12"/>
            <w:szCs w:val="20"/>
          </w:rPr>
          <w:t xml:space="preserve"> </w:t>
        </w:r>
      </w:hyperlink>
      <w:hyperlink r:id="rId9">
        <w:r w:rsidR="001C4676" w:rsidRPr="00741E40">
          <w:rPr>
            <w:rFonts w:ascii="Arial" w:hAnsi="Arial" w:cs="Arial"/>
            <w:sz w:val="12"/>
            <w:szCs w:val="20"/>
          </w:rPr>
          <w:t>psurercsubmissions@psu.palawan.edu.ph</w:t>
        </w:r>
      </w:hyperlink>
    </w:p>
    <w:p w14:paraId="6CF5B715" w14:textId="77777777" w:rsidR="006B7796" w:rsidRPr="00741E40" w:rsidRDefault="006B7796" w:rsidP="006B7796">
      <w:pPr>
        <w:ind w:right="1989"/>
        <w:rPr>
          <w:rFonts w:ascii="Arial" w:hAnsi="Arial" w:cs="Arial"/>
          <w:sz w:val="14"/>
          <w:szCs w:val="20"/>
        </w:rPr>
      </w:pPr>
      <w:r w:rsidRPr="00741E40">
        <w:rPr>
          <w:rFonts w:ascii="Arial" w:hAnsi="Arial" w:cs="Arial"/>
          <w:sz w:val="14"/>
          <w:szCs w:val="20"/>
        </w:rPr>
        <w:t xml:space="preserve">  </w:t>
      </w:r>
    </w:p>
    <w:p w14:paraId="297D8303" w14:textId="6F414C5F" w:rsidR="006B7796" w:rsidRPr="00741E40" w:rsidRDefault="006B7796" w:rsidP="006B7796">
      <w:pPr>
        <w:ind w:right="1989"/>
        <w:rPr>
          <w:rFonts w:ascii="Arial" w:hAnsi="Arial" w:cs="Arial"/>
          <w:b/>
          <w:sz w:val="14"/>
          <w:szCs w:val="20"/>
        </w:rPr>
      </w:pPr>
      <w:r w:rsidRPr="00741E40">
        <w:rPr>
          <w:rFonts w:ascii="Arial" w:hAnsi="Arial" w:cs="Arial"/>
          <w:sz w:val="14"/>
          <w:szCs w:val="20"/>
        </w:rPr>
        <w:t xml:space="preserve">                                </w:t>
      </w:r>
      <w:r w:rsidRPr="00741E40">
        <w:rPr>
          <w:rFonts w:ascii="Arial" w:hAnsi="Arial" w:cs="Arial"/>
          <w:b/>
          <w:sz w:val="16"/>
          <w:szCs w:val="20"/>
        </w:rPr>
        <w:t xml:space="preserve">FORM 2.I </w:t>
      </w:r>
      <w:r w:rsidR="00AE250F">
        <w:rPr>
          <w:rFonts w:ascii="Arial" w:hAnsi="Arial" w:cs="Arial"/>
          <w:b/>
          <w:sz w:val="16"/>
          <w:szCs w:val="20"/>
        </w:rPr>
        <w:t>D A</w:t>
      </w:r>
      <w:r w:rsidRPr="00741E40">
        <w:rPr>
          <w:rFonts w:ascii="Arial" w:hAnsi="Arial" w:cs="Arial"/>
          <w:b/>
          <w:sz w:val="16"/>
          <w:szCs w:val="20"/>
        </w:rPr>
        <w:t>SSIGNMENT OF PRIMARY REVIEWER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486"/>
        <w:gridCol w:w="3888"/>
      </w:tblGrid>
      <w:tr w:rsidR="00870140" w14:paraId="247880F4" w14:textId="77777777" w:rsidTr="00AE250F">
        <w:trPr>
          <w:trHeight w:val="567"/>
        </w:trPr>
        <w:tc>
          <w:tcPr>
            <w:tcW w:w="2486" w:type="dxa"/>
            <w:shd w:val="clear" w:color="auto" w:fill="FBE4D5" w:themeFill="accent2" w:themeFillTint="33"/>
          </w:tcPr>
          <w:p w14:paraId="4F17D099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PSURERC Protocol Code:</w:t>
            </w:r>
          </w:p>
        </w:tc>
        <w:tc>
          <w:tcPr>
            <w:tcW w:w="3888" w:type="dxa"/>
          </w:tcPr>
          <w:p w14:paraId="5FAA547F" w14:textId="77777777" w:rsidR="00870140" w:rsidRDefault="00870140" w:rsidP="00EE6BD6"/>
        </w:tc>
      </w:tr>
      <w:tr w:rsidR="00EE6BD6" w14:paraId="663118CD" w14:textId="77777777" w:rsidTr="00AE250F">
        <w:trPr>
          <w:trHeight w:val="277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3DF7CAEF" w14:textId="77777777" w:rsidR="00EE6BD6" w:rsidRDefault="00EE6BD6" w:rsidP="00EE6BD6"/>
        </w:tc>
      </w:tr>
      <w:tr w:rsidR="00870140" w14:paraId="25700BC5" w14:textId="77777777" w:rsidTr="00AE250F">
        <w:trPr>
          <w:trHeight w:val="692"/>
        </w:trPr>
        <w:tc>
          <w:tcPr>
            <w:tcW w:w="2486" w:type="dxa"/>
            <w:shd w:val="clear" w:color="auto" w:fill="FBE4D5" w:themeFill="accent2" w:themeFillTint="33"/>
          </w:tcPr>
          <w:p w14:paraId="0491527C" w14:textId="17CF510D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Sponsor</w:t>
            </w:r>
            <w:r w:rsidR="00AE250F">
              <w:rPr>
                <w:b/>
              </w:rPr>
              <w:t>/Funding Agency</w:t>
            </w:r>
          </w:p>
        </w:tc>
        <w:tc>
          <w:tcPr>
            <w:tcW w:w="3888" w:type="dxa"/>
          </w:tcPr>
          <w:p w14:paraId="561602A3" w14:textId="77777777" w:rsidR="00870140" w:rsidRDefault="00870140" w:rsidP="00EE6BD6"/>
        </w:tc>
      </w:tr>
      <w:tr w:rsidR="00EE6BD6" w14:paraId="1453DD3C" w14:textId="77777777" w:rsidTr="00AE250F">
        <w:trPr>
          <w:trHeight w:val="337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56805543" w14:textId="77777777" w:rsidR="00EE6BD6" w:rsidRDefault="00EE6BD6" w:rsidP="00EE6BD6"/>
        </w:tc>
      </w:tr>
      <w:tr w:rsidR="00870140" w14:paraId="7D7696BC" w14:textId="77777777" w:rsidTr="00AE250F">
        <w:trPr>
          <w:trHeight w:val="560"/>
        </w:trPr>
        <w:tc>
          <w:tcPr>
            <w:tcW w:w="2486" w:type="dxa"/>
            <w:shd w:val="clear" w:color="auto" w:fill="FBE4D5" w:themeFill="accent2" w:themeFillTint="33"/>
          </w:tcPr>
          <w:p w14:paraId="705AFDDE" w14:textId="77777777" w:rsidR="00870140" w:rsidRPr="00870140" w:rsidRDefault="00741E40" w:rsidP="00EE6BD6">
            <w:pPr>
              <w:rPr>
                <w:b/>
              </w:rPr>
            </w:pPr>
            <w:r>
              <w:rPr>
                <w:b/>
              </w:rPr>
              <w:t xml:space="preserve">Principal </w:t>
            </w:r>
            <w:r w:rsidR="00870140" w:rsidRPr="00870140">
              <w:rPr>
                <w:b/>
              </w:rPr>
              <w:t>Investigator/Researcher</w:t>
            </w:r>
            <w:r w:rsidR="004552C2">
              <w:rPr>
                <w:b/>
              </w:rPr>
              <w:t>:</w:t>
            </w:r>
          </w:p>
        </w:tc>
        <w:tc>
          <w:tcPr>
            <w:tcW w:w="3888" w:type="dxa"/>
          </w:tcPr>
          <w:p w14:paraId="6DCA1AE4" w14:textId="77777777" w:rsidR="00870140" w:rsidRDefault="00870140" w:rsidP="00EE6BD6"/>
        </w:tc>
      </w:tr>
      <w:tr w:rsidR="00EE6BD6" w14:paraId="0BC4E14A" w14:textId="77777777" w:rsidTr="00AE250F">
        <w:trPr>
          <w:trHeight w:val="278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49819884" w14:textId="77777777" w:rsidR="00EE6BD6" w:rsidRDefault="00EE6BD6" w:rsidP="00EE6BD6"/>
        </w:tc>
      </w:tr>
      <w:tr w:rsidR="00EE6BD6" w14:paraId="192E726C" w14:textId="77777777" w:rsidTr="00AE250F">
        <w:trPr>
          <w:trHeight w:val="210"/>
        </w:trPr>
        <w:tc>
          <w:tcPr>
            <w:tcW w:w="2486" w:type="dxa"/>
            <w:vMerge w:val="restart"/>
            <w:shd w:val="clear" w:color="auto" w:fill="FBE4D5" w:themeFill="accent2" w:themeFillTint="33"/>
          </w:tcPr>
          <w:p w14:paraId="3D77C8E0" w14:textId="77777777" w:rsidR="00EE6BD6" w:rsidRPr="00870140" w:rsidRDefault="00EE6BD6" w:rsidP="00EE6BD6">
            <w:pPr>
              <w:rPr>
                <w:b/>
              </w:rPr>
            </w:pPr>
            <w:r w:rsidRPr="00870140">
              <w:rPr>
                <w:b/>
              </w:rPr>
              <w:t>Primary Reviewers</w:t>
            </w:r>
            <w:r w:rsidR="004552C2">
              <w:rPr>
                <w:b/>
              </w:rPr>
              <w:t>:</w:t>
            </w:r>
          </w:p>
        </w:tc>
        <w:tc>
          <w:tcPr>
            <w:tcW w:w="3888" w:type="dxa"/>
          </w:tcPr>
          <w:p w14:paraId="37621457" w14:textId="77777777" w:rsidR="00EE6BD6" w:rsidRDefault="00EE6BD6" w:rsidP="00EE6BD6"/>
          <w:p w14:paraId="48B314B6" w14:textId="77777777" w:rsidR="00EE6BD6" w:rsidRDefault="00EE6BD6" w:rsidP="00EE6BD6">
            <w:r>
              <w:t>1.</w:t>
            </w:r>
          </w:p>
        </w:tc>
      </w:tr>
      <w:tr w:rsidR="00EE6BD6" w14:paraId="49CDDAEF" w14:textId="77777777" w:rsidTr="00AE250F">
        <w:trPr>
          <w:trHeight w:val="195"/>
        </w:trPr>
        <w:tc>
          <w:tcPr>
            <w:tcW w:w="2486" w:type="dxa"/>
            <w:vMerge/>
            <w:shd w:val="clear" w:color="auto" w:fill="FBE4D5" w:themeFill="accent2" w:themeFillTint="33"/>
          </w:tcPr>
          <w:p w14:paraId="25E846B8" w14:textId="77777777" w:rsidR="00EE6BD6" w:rsidRPr="00870140" w:rsidRDefault="00EE6BD6" w:rsidP="00EE6BD6">
            <w:pPr>
              <w:rPr>
                <w:b/>
              </w:rPr>
            </w:pPr>
          </w:p>
        </w:tc>
        <w:tc>
          <w:tcPr>
            <w:tcW w:w="3888" w:type="dxa"/>
          </w:tcPr>
          <w:p w14:paraId="5AEDBE22" w14:textId="77777777" w:rsidR="00EE6BD6" w:rsidRDefault="00EE6BD6" w:rsidP="00EE6BD6"/>
          <w:p w14:paraId="6DA40E84" w14:textId="77777777" w:rsidR="00EE6BD6" w:rsidRDefault="00EE6BD6" w:rsidP="00EE6BD6">
            <w:r>
              <w:t>2.</w:t>
            </w:r>
          </w:p>
        </w:tc>
      </w:tr>
      <w:tr w:rsidR="00EE6BD6" w14:paraId="39C90EE8" w14:textId="77777777" w:rsidTr="00AE250F">
        <w:trPr>
          <w:trHeight w:val="347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3260772F" w14:textId="77777777" w:rsidR="00EE6BD6" w:rsidRDefault="00EE6BD6" w:rsidP="00EE6BD6"/>
        </w:tc>
      </w:tr>
      <w:tr w:rsidR="00870140" w14:paraId="713C8D4A" w14:textId="77777777" w:rsidTr="00AE250F">
        <w:trPr>
          <w:trHeight w:val="705"/>
        </w:trPr>
        <w:tc>
          <w:tcPr>
            <w:tcW w:w="2486" w:type="dxa"/>
            <w:shd w:val="clear" w:color="auto" w:fill="FBE4D5" w:themeFill="accent2" w:themeFillTint="33"/>
          </w:tcPr>
          <w:p w14:paraId="714DA309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Independent Consultant</w:t>
            </w:r>
            <w:r w:rsidR="004552C2">
              <w:rPr>
                <w:b/>
              </w:rPr>
              <w:t>:</w:t>
            </w:r>
          </w:p>
        </w:tc>
        <w:tc>
          <w:tcPr>
            <w:tcW w:w="3888" w:type="dxa"/>
          </w:tcPr>
          <w:p w14:paraId="4A74786B" w14:textId="77777777" w:rsidR="00870140" w:rsidRDefault="00870140" w:rsidP="00EE6BD6"/>
        </w:tc>
      </w:tr>
      <w:tr w:rsidR="00EE6BD6" w14:paraId="54E9D8CE" w14:textId="77777777" w:rsidTr="00AE250F">
        <w:trPr>
          <w:trHeight w:val="277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3B0549B8" w14:textId="77777777" w:rsidR="00EE6BD6" w:rsidRDefault="00EE6BD6" w:rsidP="00EE6BD6"/>
        </w:tc>
      </w:tr>
      <w:tr w:rsidR="00870140" w14:paraId="63D4A8B3" w14:textId="77777777" w:rsidTr="00AE250F">
        <w:trPr>
          <w:trHeight w:val="622"/>
        </w:trPr>
        <w:tc>
          <w:tcPr>
            <w:tcW w:w="2486" w:type="dxa"/>
            <w:shd w:val="clear" w:color="auto" w:fill="FBE4D5" w:themeFill="accent2" w:themeFillTint="33"/>
          </w:tcPr>
          <w:p w14:paraId="2A2F432F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 xml:space="preserve">Assigned by: </w:t>
            </w:r>
          </w:p>
        </w:tc>
        <w:tc>
          <w:tcPr>
            <w:tcW w:w="3888" w:type="dxa"/>
          </w:tcPr>
          <w:p w14:paraId="72312E93" w14:textId="77777777" w:rsidR="00870140" w:rsidRDefault="00870140" w:rsidP="00EE6BD6"/>
        </w:tc>
      </w:tr>
      <w:tr w:rsidR="00EE6BD6" w14:paraId="16C07315" w14:textId="77777777" w:rsidTr="00AE250F">
        <w:trPr>
          <w:trHeight w:val="276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7058B90F" w14:textId="77777777" w:rsidR="00EE6BD6" w:rsidRDefault="00EE6BD6" w:rsidP="00EE6BD6"/>
        </w:tc>
      </w:tr>
      <w:tr w:rsidR="00870140" w14:paraId="34013A89" w14:textId="77777777" w:rsidTr="00AE250F">
        <w:trPr>
          <w:trHeight w:val="508"/>
        </w:trPr>
        <w:tc>
          <w:tcPr>
            <w:tcW w:w="2486" w:type="dxa"/>
            <w:shd w:val="clear" w:color="auto" w:fill="FBE4D5" w:themeFill="accent2" w:themeFillTint="33"/>
          </w:tcPr>
          <w:p w14:paraId="700B9F34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Date:</w:t>
            </w:r>
          </w:p>
        </w:tc>
        <w:tc>
          <w:tcPr>
            <w:tcW w:w="3888" w:type="dxa"/>
          </w:tcPr>
          <w:p w14:paraId="08E77F09" w14:textId="77777777" w:rsidR="00870140" w:rsidRDefault="00870140" w:rsidP="00EE6BD6"/>
        </w:tc>
      </w:tr>
      <w:tr w:rsidR="00EE6BD6" w14:paraId="6D1F9D17" w14:textId="77777777" w:rsidTr="00AE250F">
        <w:trPr>
          <w:trHeight w:val="402"/>
        </w:trPr>
        <w:tc>
          <w:tcPr>
            <w:tcW w:w="6374" w:type="dxa"/>
            <w:gridSpan w:val="2"/>
            <w:tcBorders>
              <w:left w:val="nil"/>
            </w:tcBorders>
            <w:shd w:val="clear" w:color="auto" w:fill="FFFFFF" w:themeFill="background1"/>
          </w:tcPr>
          <w:p w14:paraId="2E2F7170" w14:textId="77777777" w:rsidR="00EE6BD6" w:rsidRDefault="00EE6BD6" w:rsidP="00EE6BD6"/>
        </w:tc>
      </w:tr>
      <w:tr w:rsidR="00870140" w14:paraId="74A5D802" w14:textId="77777777" w:rsidTr="00AE250F">
        <w:trPr>
          <w:trHeight w:val="706"/>
        </w:trPr>
        <w:tc>
          <w:tcPr>
            <w:tcW w:w="2486" w:type="dxa"/>
            <w:shd w:val="clear" w:color="auto" w:fill="FBE4D5" w:themeFill="accent2" w:themeFillTint="33"/>
          </w:tcPr>
          <w:p w14:paraId="70DA7F87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Type of Review</w:t>
            </w:r>
            <w:r w:rsidR="004552C2">
              <w:rPr>
                <w:b/>
              </w:rPr>
              <w:t>:</w:t>
            </w:r>
          </w:p>
        </w:tc>
        <w:tc>
          <w:tcPr>
            <w:tcW w:w="3888" w:type="dxa"/>
          </w:tcPr>
          <w:p w14:paraId="095B47C5" w14:textId="77777777" w:rsidR="00EE6BD6" w:rsidRDefault="00EE6BD6" w:rsidP="00EE6BD6"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177F757" wp14:editId="42588AAA">
                      <wp:simplePos x="0" y="0"/>
                      <wp:positionH relativeFrom="column">
                        <wp:posOffset>1402937</wp:posOffset>
                      </wp:positionH>
                      <wp:positionV relativeFrom="paragraph">
                        <wp:posOffset>160655</wp:posOffset>
                      </wp:positionV>
                      <wp:extent cx="219075" cy="209550"/>
                      <wp:effectExtent l="0" t="0" r="28575" b="1905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7FFD43D" id="Rectangle 9" o:spid="_x0000_s1026" style="position:absolute;margin-left:110.45pt;margin-top:12.65pt;width:17.25pt;height:16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" fillcolor="white [3201]" strokecolor="black [3200]" strokeweight="1pt"/>
                  </w:pict>
                </mc:Fallback>
              </mc:AlternateContent>
            </w:r>
            <w:r>
              <w:rPr>
                <w:noProof/>
                <w:lang w:eastAsia="en-PH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9CC6F3A" wp14:editId="12D3EB40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49225</wp:posOffset>
                      </wp:positionV>
                      <wp:extent cx="219075" cy="209550"/>
                      <wp:effectExtent l="0" t="0" r="28575" b="1905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20955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7411F" id="Rectangle 3" o:spid="_x0000_s1026" style="position:absolute;margin-left:6.6pt;margin-top:11.75pt;width:17.25pt;height:16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" fillcolor="white [3201]" strokecolor="black [3200]" strokeweight="1pt"/>
                  </w:pict>
                </mc:Fallback>
              </mc:AlternateContent>
            </w:r>
          </w:p>
          <w:p w14:paraId="0DDD0F6F" w14:textId="77777777" w:rsidR="00870140" w:rsidRDefault="00EE6BD6" w:rsidP="00EE6BD6">
            <w:r>
              <w:t xml:space="preserve">            </w:t>
            </w:r>
            <w:r w:rsidR="00741E40">
              <w:t xml:space="preserve">Expedited       </w:t>
            </w:r>
            <w:r>
              <w:t xml:space="preserve">                 </w:t>
            </w:r>
            <w:proofErr w:type="spellStart"/>
            <w:r w:rsidRPr="00EE6BD6">
              <w:rPr>
                <w:sz w:val="24"/>
              </w:rPr>
              <w:t>Fullboard</w:t>
            </w:r>
            <w:proofErr w:type="spellEnd"/>
          </w:p>
        </w:tc>
      </w:tr>
      <w:tr w:rsidR="00EE6BD6" w14:paraId="150786B7" w14:textId="77777777" w:rsidTr="00AE250F">
        <w:trPr>
          <w:trHeight w:val="209"/>
        </w:trPr>
        <w:tc>
          <w:tcPr>
            <w:tcW w:w="6374" w:type="dxa"/>
            <w:gridSpan w:val="2"/>
            <w:tcBorders>
              <w:left w:val="nil"/>
              <w:right w:val="nil"/>
            </w:tcBorders>
            <w:shd w:val="clear" w:color="auto" w:fill="FFFFFF" w:themeFill="background1"/>
          </w:tcPr>
          <w:p w14:paraId="195CB7E5" w14:textId="77777777" w:rsidR="00EE6BD6" w:rsidRDefault="00EE6BD6" w:rsidP="00EE6BD6"/>
        </w:tc>
      </w:tr>
      <w:tr w:rsidR="00870140" w14:paraId="0F06C501" w14:textId="77777777" w:rsidTr="00AE250F">
        <w:trPr>
          <w:trHeight w:val="546"/>
        </w:trPr>
        <w:tc>
          <w:tcPr>
            <w:tcW w:w="2486" w:type="dxa"/>
            <w:shd w:val="clear" w:color="auto" w:fill="FBE4D5" w:themeFill="accent2" w:themeFillTint="33"/>
          </w:tcPr>
          <w:p w14:paraId="5CC7C8A3" w14:textId="77777777" w:rsidR="00870140" w:rsidRPr="00870140" w:rsidRDefault="00870140" w:rsidP="00EE6BD6">
            <w:pPr>
              <w:rPr>
                <w:b/>
              </w:rPr>
            </w:pPr>
            <w:r w:rsidRPr="00870140">
              <w:rPr>
                <w:b/>
              </w:rPr>
              <w:t>Date Due:</w:t>
            </w:r>
          </w:p>
        </w:tc>
        <w:tc>
          <w:tcPr>
            <w:tcW w:w="3888" w:type="dxa"/>
          </w:tcPr>
          <w:p w14:paraId="7768EADB" w14:textId="77777777" w:rsidR="00870140" w:rsidRDefault="00870140" w:rsidP="00EE6BD6"/>
        </w:tc>
      </w:tr>
    </w:tbl>
    <w:p w14:paraId="11C06B24" w14:textId="77777777" w:rsidR="006B7796" w:rsidRDefault="006B7796"/>
    <w:p w14:paraId="1DDB0B43" w14:textId="77777777" w:rsidR="006B7796" w:rsidRPr="006B7796" w:rsidRDefault="006B7796" w:rsidP="006B7796"/>
    <w:p w14:paraId="774BD23E" w14:textId="77777777" w:rsidR="006B7796" w:rsidRPr="006B7796" w:rsidRDefault="006B7796" w:rsidP="00741E40">
      <w:pPr>
        <w:ind w:left="-284"/>
      </w:pPr>
    </w:p>
    <w:p w14:paraId="32CD8A9D" w14:textId="77777777" w:rsidR="006B7796" w:rsidRPr="006B7796" w:rsidRDefault="006B7796" w:rsidP="006B7796"/>
    <w:p w14:paraId="124B66B4" w14:textId="77777777" w:rsidR="006B7796" w:rsidRDefault="006B7796"/>
    <w:p w14:paraId="71AFCDAC" w14:textId="77777777" w:rsidR="00870140" w:rsidRDefault="006B7796" w:rsidP="006B7796">
      <w:pPr>
        <w:ind w:left="-284" w:right="3429"/>
      </w:pPr>
      <w:r>
        <w:br w:type="textWrapping" w:clear="all"/>
      </w:r>
    </w:p>
    <w:p w14:paraId="007227DD" w14:textId="77777777" w:rsidR="003C27CE" w:rsidRDefault="003C27CE"/>
    <w:p w14:paraId="366FFDD0" w14:textId="77777777" w:rsidR="003C27CE" w:rsidRDefault="003C27CE"/>
    <w:p w14:paraId="0168D4B5" w14:textId="77777777" w:rsidR="00741E40" w:rsidRDefault="00741E40"/>
    <w:p w14:paraId="2DB4CEEA" w14:textId="77777777" w:rsidR="00741E40" w:rsidRDefault="00741E40"/>
    <w:p w14:paraId="0C72B277" w14:textId="77777777" w:rsidR="00741E40" w:rsidRDefault="00741E40"/>
    <w:p w14:paraId="27353AD6" w14:textId="77777777" w:rsidR="00741E40" w:rsidRDefault="00741E40"/>
    <w:p w14:paraId="401EFD65" w14:textId="574613C2" w:rsidR="003C27CE" w:rsidRPr="00741E40" w:rsidRDefault="00741E40" w:rsidP="00EE6BD6">
      <w:pPr>
        <w:spacing w:after="0"/>
        <w:rPr>
          <w:rFonts w:ascii="Arial" w:hAnsi="Arial" w:cs="Arial"/>
          <w:i/>
          <w:sz w:val="14"/>
        </w:rPr>
      </w:pPr>
      <w:r>
        <w:tab/>
      </w:r>
      <w:r>
        <w:tab/>
      </w:r>
      <w:r>
        <w:tab/>
      </w:r>
      <w:r>
        <w:tab/>
      </w:r>
      <w:r>
        <w:tab/>
        <w:t xml:space="preserve">                        </w:t>
      </w:r>
      <w:r w:rsidR="00EE6BD6" w:rsidRPr="00741E40">
        <w:rPr>
          <w:rFonts w:ascii="Arial" w:hAnsi="Arial" w:cs="Arial"/>
          <w:i/>
          <w:sz w:val="14"/>
        </w:rPr>
        <w:t>PSURERC Form 2</w:t>
      </w:r>
      <w:r w:rsidR="00AE250F">
        <w:rPr>
          <w:rFonts w:ascii="Arial" w:hAnsi="Arial" w:cs="Arial"/>
          <w:i/>
          <w:sz w:val="14"/>
        </w:rPr>
        <w:t>.1D</w:t>
      </w:r>
    </w:p>
    <w:p w14:paraId="7FEBDF1F" w14:textId="01592A70" w:rsidR="00EE6BD6" w:rsidRPr="00741E40" w:rsidRDefault="00741E40" w:rsidP="00EE6BD6">
      <w:pPr>
        <w:spacing w:after="0"/>
        <w:rPr>
          <w:rFonts w:ascii="Arial" w:hAnsi="Arial" w:cs="Arial"/>
          <w:i/>
          <w:sz w:val="14"/>
        </w:rPr>
      </w:pP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  <w:t xml:space="preserve">                </w:t>
      </w:r>
      <w:r>
        <w:rPr>
          <w:rFonts w:ascii="Arial" w:hAnsi="Arial" w:cs="Arial"/>
          <w:i/>
          <w:sz w:val="14"/>
        </w:rPr>
        <w:t xml:space="preserve">     </w:t>
      </w:r>
      <w:r w:rsidR="00AE250F">
        <w:rPr>
          <w:rFonts w:ascii="Arial" w:hAnsi="Arial" w:cs="Arial"/>
          <w:i/>
          <w:sz w:val="14"/>
        </w:rPr>
        <w:tab/>
      </w:r>
      <w:r w:rsidR="00EE6BD6" w:rsidRPr="00741E40">
        <w:rPr>
          <w:rFonts w:ascii="Arial" w:hAnsi="Arial" w:cs="Arial"/>
          <w:i/>
          <w:sz w:val="14"/>
        </w:rPr>
        <w:t>Assignment of Primary Reviewers</w:t>
      </w:r>
    </w:p>
    <w:p w14:paraId="16DB9F1A" w14:textId="1B408CBD" w:rsidR="00EE6BD6" w:rsidRPr="00741E40" w:rsidRDefault="00741E40" w:rsidP="00EE6BD6">
      <w:pPr>
        <w:spacing w:after="0"/>
        <w:rPr>
          <w:rFonts w:ascii="Arial" w:hAnsi="Arial" w:cs="Arial"/>
          <w:i/>
          <w:sz w:val="14"/>
        </w:rPr>
      </w:pP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</w:r>
      <w:r w:rsidRPr="00741E40">
        <w:rPr>
          <w:rFonts w:ascii="Arial" w:hAnsi="Arial" w:cs="Arial"/>
          <w:i/>
          <w:sz w:val="14"/>
        </w:rPr>
        <w:tab/>
        <w:t xml:space="preserve">           </w:t>
      </w:r>
      <w:r>
        <w:rPr>
          <w:rFonts w:ascii="Arial" w:hAnsi="Arial" w:cs="Arial"/>
          <w:i/>
          <w:sz w:val="14"/>
        </w:rPr>
        <w:t xml:space="preserve"> </w:t>
      </w:r>
    </w:p>
    <w:sectPr w:rsidR="00EE6BD6" w:rsidRPr="00741E40" w:rsidSect="00EE6BD6">
      <w:pgSz w:w="12240" w:h="18720" w:code="14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5CEEE" w14:textId="77777777" w:rsidR="00667875" w:rsidRDefault="00667875" w:rsidP="00A22A12">
      <w:pPr>
        <w:spacing w:after="0" w:line="240" w:lineRule="auto"/>
      </w:pPr>
      <w:r>
        <w:separator/>
      </w:r>
    </w:p>
  </w:endnote>
  <w:endnote w:type="continuationSeparator" w:id="0">
    <w:p w14:paraId="431BBFFE" w14:textId="77777777" w:rsidR="00667875" w:rsidRDefault="00667875" w:rsidP="00A22A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3C1AC" w14:textId="77777777" w:rsidR="00667875" w:rsidRDefault="00667875" w:rsidP="00A22A12">
      <w:pPr>
        <w:spacing w:after="0" w:line="240" w:lineRule="auto"/>
      </w:pPr>
      <w:r>
        <w:separator/>
      </w:r>
    </w:p>
  </w:footnote>
  <w:footnote w:type="continuationSeparator" w:id="0">
    <w:p w14:paraId="2055D73E" w14:textId="77777777" w:rsidR="00667875" w:rsidRDefault="00667875" w:rsidP="00A22A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3tjQ1MLU0sDAwtjRS0lEKTi0uzszPAykwqgUA7WHhUCwAAAA="/>
  </w:docVars>
  <w:rsids>
    <w:rsidRoot w:val="00A22A12"/>
    <w:rsid w:val="00043896"/>
    <w:rsid w:val="000D7AB7"/>
    <w:rsid w:val="000E23C5"/>
    <w:rsid w:val="001C4676"/>
    <w:rsid w:val="0025226D"/>
    <w:rsid w:val="003C27CE"/>
    <w:rsid w:val="004552C2"/>
    <w:rsid w:val="00667875"/>
    <w:rsid w:val="006B7796"/>
    <w:rsid w:val="00741E40"/>
    <w:rsid w:val="00870140"/>
    <w:rsid w:val="009A7FF0"/>
    <w:rsid w:val="009D5882"/>
    <w:rsid w:val="00A22A12"/>
    <w:rsid w:val="00AE250F"/>
    <w:rsid w:val="00C15384"/>
    <w:rsid w:val="00E90B44"/>
    <w:rsid w:val="00EE6BD6"/>
    <w:rsid w:val="00F811BE"/>
    <w:rsid w:val="00FC5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C4AB93"/>
  <w15:chartTrackingRefBased/>
  <w15:docId w15:val="{5AA405BF-4B2D-49A4-9A57-429461627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A12"/>
  </w:style>
  <w:style w:type="paragraph" w:styleId="Heading1">
    <w:name w:val="heading 1"/>
    <w:basedOn w:val="Normal"/>
    <w:link w:val="Heading1Char"/>
    <w:uiPriority w:val="1"/>
    <w:qFormat/>
    <w:rsid w:val="001C4676"/>
    <w:pPr>
      <w:widowControl w:val="0"/>
      <w:autoSpaceDE w:val="0"/>
      <w:autoSpaceDN w:val="0"/>
      <w:spacing w:before="1" w:after="0" w:line="240" w:lineRule="auto"/>
      <w:ind w:left="2118" w:right="2132"/>
      <w:jc w:val="center"/>
      <w:outlineLvl w:val="0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2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22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12"/>
  </w:style>
  <w:style w:type="paragraph" w:styleId="Footer">
    <w:name w:val="footer"/>
    <w:basedOn w:val="Normal"/>
    <w:link w:val="FooterChar"/>
    <w:uiPriority w:val="99"/>
    <w:unhideWhenUsed/>
    <w:rsid w:val="00A22A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12"/>
  </w:style>
  <w:style w:type="character" w:customStyle="1" w:styleId="Heading1Char">
    <w:name w:val="Heading 1 Char"/>
    <w:basedOn w:val="DefaultParagraphFont"/>
    <w:link w:val="Heading1"/>
    <w:uiPriority w:val="1"/>
    <w:rsid w:val="001C4676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1C4676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C4676"/>
    <w:rPr>
      <w:rFonts w:ascii="Arial MT" w:eastAsia="Arial MT" w:hAnsi="Arial MT" w:cs="Arial MT"/>
      <w:sz w:val="16"/>
      <w:szCs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E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E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urecpal@gmail.com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1</Words>
  <Characters>864</Characters>
  <Application>Microsoft Office Word</Application>
  <DocSecurity>0</DocSecurity>
  <Lines>14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R</dc:creator>
  <cp:keywords/>
  <dc:description/>
  <cp:lastModifiedBy>Serge Dave</cp:lastModifiedBy>
  <cp:revision>3</cp:revision>
  <cp:lastPrinted>2023-10-24T05:21:00Z</cp:lastPrinted>
  <dcterms:created xsi:type="dcterms:W3CDTF">2025-04-22T07:17:00Z</dcterms:created>
  <dcterms:modified xsi:type="dcterms:W3CDTF">2025-04-22T07:21:00Z</dcterms:modified>
</cp:coreProperties>
</file>